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D8ECC7" w14:textId="77777777" w:rsidR="007D1ABA" w:rsidRPr="00A37CA1" w:rsidRDefault="007D1ABA" w:rsidP="007D1ABA">
      <w:pPr>
        <w:spacing w:after="200" w:line="240" w:lineRule="auto"/>
        <w:jc w:val="center"/>
        <w:rPr>
          <w:rFonts w:ascii="Times New Roman" w:eastAsia="Times New Roman" w:hAnsi="Times New Roman" w:cs="Times New Roman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Allen Peng Lu</w:t>
      </w:r>
    </w:p>
    <w:p w14:paraId="5D4B0832" w14:textId="2B981F30" w:rsidR="007D1ABA" w:rsidRPr="00511D41" w:rsidRDefault="007D1ABA" w:rsidP="00511D41">
      <w:pPr>
        <w:spacing w:after="20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7D1ABA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11120 76 Ave NW</w:t>
      </w:r>
      <w:r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Edmonton, AB. T6G 0J8 || Phone:  604-788-6862</w:t>
      </w:r>
      <w:r w:rsidR="00511D41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|| </w:t>
      </w:r>
      <w:r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>E-mail:  </w:t>
      </w:r>
      <w:hyperlink r:id="rId6" w:history="1">
        <w:r w:rsidRPr="007D1ABA">
          <w:rPr>
            <w:rFonts w:ascii="Times New Roman" w:eastAsia="Times New Roman" w:hAnsi="Times New Roman" w:cs="Times New Roman"/>
            <w:color w:val="0563C1"/>
            <w:u w:val="single"/>
            <w:lang w:val="en-CA" w:eastAsia="en-CA"/>
          </w:rPr>
          <w:t>aplu@ualberta.ca</w:t>
        </w:r>
      </w:hyperlink>
    </w:p>
    <w:p w14:paraId="07A3CC2C" w14:textId="0E148D07" w:rsidR="006A6741" w:rsidRPr="006A6741" w:rsidRDefault="006A6741" w:rsidP="007D1ABA">
      <w:pPr>
        <w:spacing w:after="200" w:line="240" w:lineRule="auto"/>
        <w:jc w:val="center"/>
        <w:rPr>
          <w:rFonts w:ascii="Times New Roman" w:eastAsia="Times New Roman" w:hAnsi="Times New Roman" w:cs="Times New Roman"/>
          <w:color w:val="000000" w:themeColor="text1"/>
          <w:lang w:val="en-CA" w:eastAsia="en-CA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6A6741">
        <w:rPr>
          <w:rFonts w:ascii="Times New Roman" w:eastAsia="Times New Roman" w:hAnsi="Times New Roman" w:cs="Times New Roman"/>
          <w:color w:val="000000" w:themeColor="text1"/>
          <w:lang w:val="en-CA" w:eastAsia="en-CA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LinkedIn: </w:t>
      </w:r>
      <w:hyperlink r:id="rId7" w:history="1">
        <w:r>
          <w:rPr>
            <w:rStyle w:val="Hyperlink"/>
          </w:rPr>
          <w:t>https://www.linkedin.com/in/allen-lu-219115195/</w:t>
        </w:r>
      </w:hyperlink>
    </w:p>
    <w:p w14:paraId="3E93DB6A" w14:textId="71DB4B91" w:rsidR="009437CD" w:rsidRDefault="00CB70DB" w:rsidP="009437CD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elf-motivated computing science student e</w:t>
      </w:r>
      <w:bookmarkStart w:id="0" w:name="_GoBack"/>
      <w:bookmarkEnd w:id="0"/>
      <w:r w:rsidR="00046CD8">
        <w:rPr>
          <w:rFonts w:ascii="Times New Roman" w:eastAsia="Times New Roman" w:hAnsi="Times New Roman" w:cs="Times New Roman"/>
          <w:color w:val="000000"/>
          <w:lang w:val="en-CA" w:eastAsia="en-CA"/>
        </w:rPr>
        <w:t>xperienced in Object-Oriented design, analysis, and prototyping in teams of 3-6 developers to exercise creativity, initiative, and synergy. S</w:t>
      </w:r>
      <w:r w:rsidR="00385B7F">
        <w:rPr>
          <w:rFonts w:ascii="Times New Roman" w:eastAsia="Times New Roman" w:hAnsi="Times New Roman" w:cs="Times New Roman"/>
          <w:color w:val="000000"/>
          <w:lang w:val="en-CA" w:eastAsia="en-CA"/>
        </w:rPr>
        <w:t>killed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in</w:t>
      </w:r>
      <w:r w:rsidR="00046CD8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database programming, while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</w:t>
      </w:r>
      <w:r w:rsidR="00385B7F">
        <w:rPr>
          <w:rFonts w:ascii="Times New Roman" w:eastAsia="Times New Roman" w:hAnsi="Times New Roman" w:cs="Times New Roman"/>
          <w:color w:val="000000"/>
          <w:lang w:val="en-CA" w:eastAsia="en-CA"/>
        </w:rPr>
        <w:t>building and maintaining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mobile applications while meeting 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stringent 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>time constraints</w:t>
      </w:r>
      <w:r w:rsidR="009437CD"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>.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Well-versed in various algorithm design paradigms using discrete mathematics</w:t>
      </w:r>
      <w:r w:rsidR="00046CD8">
        <w:rPr>
          <w:rFonts w:ascii="Times New Roman" w:eastAsia="Times New Roman" w:hAnsi="Times New Roman" w:cs="Times New Roman"/>
          <w:color w:val="000000"/>
          <w:lang w:val="en-CA" w:eastAsia="en-CA"/>
        </w:rPr>
        <w:t>.</w:t>
      </w:r>
    </w:p>
    <w:p w14:paraId="7A9137BA" w14:textId="4EA13CB4" w:rsidR="008F42D0" w:rsidRPr="00A37CA1" w:rsidRDefault="00A37CA1" w:rsidP="007D1ABA">
      <w:pPr>
        <w:pBdr>
          <w:bottom w:val="thinThickThinMediumGap" w:sz="18" w:space="1" w:color="auto"/>
        </w:pBdr>
        <w:spacing w:after="0" w:line="276" w:lineRule="auto"/>
        <w:textAlignment w:val="baseline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Core Competenci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7"/>
        <w:gridCol w:w="3117"/>
        <w:gridCol w:w="3117"/>
      </w:tblGrid>
      <w:tr w:rsidR="008D5676" w14:paraId="5ECADA38" w14:textId="77777777" w:rsidTr="009F253D">
        <w:tc>
          <w:tcPr>
            <w:tcW w:w="3117" w:type="dxa"/>
          </w:tcPr>
          <w:p w14:paraId="36935BC9" w14:textId="1C94EBF1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Python</w:t>
            </w:r>
          </w:p>
        </w:tc>
        <w:tc>
          <w:tcPr>
            <w:tcW w:w="3117" w:type="dxa"/>
          </w:tcPr>
          <w:p w14:paraId="4E34EE15" w14:textId="6716522A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Java</w:t>
            </w:r>
          </w:p>
        </w:tc>
        <w:tc>
          <w:tcPr>
            <w:tcW w:w="3117" w:type="dxa"/>
          </w:tcPr>
          <w:p w14:paraId="5F9E8115" w14:textId="4497A691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Android Studio</w:t>
            </w:r>
          </w:p>
        </w:tc>
      </w:tr>
      <w:tr w:rsidR="008D5676" w14:paraId="66CD57BF" w14:textId="77777777" w:rsidTr="009F253D">
        <w:tc>
          <w:tcPr>
            <w:tcW w:w="3117" w:type="dxa"/>
          </w:tcPr>
          <w:p w14:paraId="27227D26" w14:textId="33E02B6D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Python SQLite3</w:t>
            </w:r>
            <w:r w:rsidR="00742B4D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/SQL</w:t>
            </w:r>
          </w:p>
        </w:tc>
        <w:tc>
          <w:tcPr>
            <w:tcW w:w="3117" w:type="dxa"/>
          </w:tcPr>
          <w:p w14:paraId="7127D65F" w14:textId="1A171B45" w:rsidR="008D5676" w:rsidRPr="008D5676" w:rsidRDefault="005C33B5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Github Workflows</w:t>
            </w:r>
          </w:p>
        </w:tc>
        <w:tc>
          <w:tcPr>
            <w:tcW w:w="3117" w:type="dxa"/>
          </w:tcPr>
          <w:p w14:paraId="2057E3DD" w14:textId="1FECD950" w:rsidR="008D5676" w:rsidRPr="008D5676" w:rsidRDefault="00742B4D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SQL/SQLite 3</w:t>
            </w:r>
          </w:p>
        </w:tc>
      </w:tr>
    </w:tbl>
    <w:p w14:paraId="63D95E62" w14:textId="1780F47D" w:rsidR="00E028DE" w:rsidRPr="00A37CA1" w:rsidRDefault="00E028DE" w:rsidP="007D1ABA">
      <w:pPr>
        <w:pBdr>
          <w:bottom w:val="thinThickThinMediumGap" w:sz="18" w:space="1" w:color="auto"/>
        </w:pBdr>
        <w:spacing w:after="200" w:line="240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Education</w:t>
      </w:r>
    </w:p>
    <w:p w14:paraId="1DAB29BE" w14:textId="16E46303" w:rsidR="007D1ABA" w:rsidRPr="00E028DE" w:rsidRDefault="007D1ABA" w:rsidP="00E028DE">
      <w:pPr>
        <w:pStyle w:val="ListParagraph"/>
        <w:numPr>
          <w:ilvl w:val="0"/>
          <w:numId w:val="10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>Computing Science,</w:t>
      </w:r>
      <w:r w:rsidR="004F7D5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3</w:t>
      </w:r>
      <w:r w:rsidR="004F7D5E" w:rsidRPr="004F7D5E">
        <w:rPr>
          <w:rFonts w:ascii="Times New Roman" w:eastAsia="Times New Roman" w:hAnsi="Times New Roman" w:cs="Times New Roman"/>
          <w:color w:val="000000"/>
          <w:vertAlign w:val="superscript"/>
          <w:lang w:val="en-CA" w:eastAsia="en-CA"/>
        </w:rPr>
        <w:t>rd</w:t>
      </w:r>
      <w:r w:rsidR="004F7D5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Year</w:t>
      </w:r>
      <w:r w:rsidR="00CB70DB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(Completed in May)</w:t>
      </w:r>
      <w:r w:rsidR="004F7D5E">
        <w:rPr>
          <w:rFonts w:ascii="Times New Roman" w:eastAsia="Times New Roman" w:hAnsi="Times New Roman" w:cs="Times New Roman"/>
          <w:color w:val="000000"/>
          <w:lang w:val="en-CA" w:eastAsia="en-CA"/>
        </w:rPr>
        <w:t>,</w:t>
      </w:r>
      <w:r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University of Alberta</w:t>
      </w:r>
      <w:r w:rsidR="00CF1FD9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(Sept 2016 –</w:t>
      </w:r>
      <w:r w:rsidR="00041BAF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</w:t>
      </w:r>
      <w:r w:rsidR="00462E08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May </w:t>
      </w:r>
      <w:r w:rsidR="00CF1FD9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>2021)</w:t>
      </w:r>
    </w:p>
    <w:p w14:paraId="0EB23562" w14:textId="354F9C4E" w:rsidR="007D1ABA" w:rsidRPr="00A37CA1" w:rsidRDefault="007D1ABA" w:rsidP="009437CD">
      <w:pPr>
        <w:pBdr>
          <w:bottom w:val="thinThickThinMediumGap" w:sz="18" w:space="1" w:color="auto"/>
        </w:pBdr>
        <w:spacing w:after="100" w:line="276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Personal Projects</w:t>
      </w:r>
    </w:p>
    <w:p w14:paraId="3A7541D3" w14:textId="6C6A4195" w:rsidR="00A379D8" w:rsidRDefault="00FC366A" w:rsidP="009437CD">
      <w:pPr>
        <w:spacing w:after="100" w:line="276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</w:pPr>
      <w:r w:rsidRPr="0008772C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  <w:t>Git handle: ApluUalberta</w:t>
      </w:r>
    </w:p>
    <w:p w14:paraId="2267D861" w14:textId="77777777" w:rsidR="00511D41" w:rsidRDefault="00511D41" w:rsidP="009437CD">
      <w:pPr>
        <w:spacing w:after="0" w:line="276" w:lineRule="auto"/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Mood-Tracker Android Studio Group Project (September 2019 – December 2019)</w:t>
      </w:r>
    </w:p>
    <w:p w14:paraId="04E4CC78" w14:textId="77777777" w:rsidR="00511D41" w:rsidRDefault="00511D41" w:rsidP="009437CD">
      <w:p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Glo – Android Mobile App</w:t>
      </w:r>
    </w:p>
    <w:p w14:paraId="5884D928" w14:textId="77777777" w:rsidR="00511D41" w:rsidRDefault="00511D41" w:rsidP="00511D41">
      <w:pPr>
        <w:spacing w:after="0" w:line="276" w:lineRule="auto"/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Github Link: </w:t>
      </w:r>
      <w:hyperlink r:id="rId8" w:history="1">
        <w:r>
          <w:rPr>
            <w:rStyle w:val="Hyperlink"/>
          </w:rPr>
          <w:t>https://github.com/CMPUT301F19T03/GroupProject1</w:t>
        </w:r>
      </w:hyperlink>
    </w:p>
    <w:p w14:paraId="7B8BAAE5" w14:textId="4C6DBE4F" w:rsidR="00511D41" w:rsidRPr="00666C64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hAnsi="Times New Roman" w:cs="Times New Roman"/>
        </w:rPr>
      </w:pPr>
      <w:r w:rsidRPr="00666C64">
        <w:rPr>
          <w:rFonts w:ascii="Times New Roman" w:hAnsi="Times New Roman" w:cs="Times New Roman"/>
        </w:rPr>
        <w:t>Programmed in Java, tracks a user’s emotional state and allows them to follow friends</w:t>
      </w:r>
    </w:p>
    <w:p w14:paraId="38280B74" w14:textId="67FCCE8B" w:rsidR="00511D41" w:rsidRDefault="00D66634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A c</w:t>
      </w:r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>ollaboration of 6 group members using Github pull requests</w:t>
      </w:r>
      <w:r w:rsidR="00C72047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nd SCRUM</w:t>
      </w:r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to encourage collaboration</w:t>
      </w:r>
    </w:p>
    <w:p w14:paraId="734C2925" w14:textId="4987DB0A" w:rsidR="00511D41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Google Maps and Firestore API to keep track of user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data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>(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moods, times, dates, reasons, and location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>)</w:t>
      </w:r>
    </w:p>
    <w:p w14:paraId="4BD35FA2" w14:textId="082AF8D8" w:rsidR="00511D41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Extensive </w:t>
      </w:r>
      <w:r w:rsidR="0027738E">
        <w:rPr>
          <w:rFonts w:ascii="Times New Roman" w:eastAsia="Times New Roman" w:hAnsi="Times New Roman" w:cs="Times New Roman"/>
          <w:color w:val="000000"/>
          <w:lang w:val="en-CA" w:eastAsia="en-CA"/>
        </w:rPr>
        <w:t>front-end unit testing to test and improve UI design and troubleshoot module bugs</w:t>
      </w:r>
    </w:p>
    <w:p w14:paraId="0708B8F9" w14:textId="44A1CADE" w:rsidR="00511D41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Weekly </w:t>
      </w:r>
      <w:r w:rsidR="005A5321">
        <w:rPr>
          <w:rFonts w:ascii="Times New Roman" w:eastAsia="Times New Roman" w:hAnsi="Times New Roman" w:cs="Times New Roman"/>
          <w:color w:val="000000"/>
          <w:lang w:val="en-CA" w:eastAsia="en-CA"/>
        </w:rPr>
        <w:t>scrum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meetings</w:t>
      </w:r>
      <w:r w:rsidR="005A532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with agile principles in mind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, remote communication with discord, and extensive UML re</w:t>
      </w:r>
      <w:r w:rsidR="00D66634">
        <w:rPr>
          <w:rFonts w:ascii="Times New Roman" w:eastAsia="Times New Roman" w:hAnsi="Times New Roman" w:cs="Times New Roman"/>
          <w:color w:val="000000"/>
          <w:lang w:val="en-CA" w:eastAsia="en-CA"/>
        </w:rPr>
        <w:t>-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versioning</w:t>
      </w:r>
      <w:r w:rsidR="0027738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nd documentation revisioning</w:t>
      </w:r>
    </w:p>
    <w:p w14:paraId="6D907CA1" w14:textId="1F472E54" w:rsidR="005A5321" w:rsidRDefault="005A532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Required a presentation demo in front of 50 non-technical audience members</w:t>
      </w:r>
    </w:p>
    <w:p w14:paraId="405E4C41" w14:textId="77777777" w:rsidR="00F91731" w:rsidRPr="006A6741" w:rsidRDefault="00F91731" w:rsidP="00F91731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Crime Statistics Database Program (March 2019 – April 2019</w:t>
      </w:r>
      <w:r w:rsidRPr="006A6741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)</w:t>
      </w:r>
    </w:p>
    <w:p w14:paraId="7CA0255D" w14:textId="77777777" w:rsidR="00F91731" w:rsidRDefault="00F91731" w:rsidP="00F91731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Crime Statistics UI - Edmonton Open Data Initiative</w:t>
      </w:r>
    </w:p>
    <w:p w14:paraId="26C65321" w14:textId="77777777" w:rsidR="00F91731" w:rsidRDefault="00F91731" w:rsidP="00F91731">
      <w:pPr>
        <w:spacing w:after="0" w:line="276" w:lineRule="auto"/>
        <w:textAlignment w:val="baseline"/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Github Link: </w:t>
      </w:r>
      <w:hyperlink r:id="rId9" w:history="1">
        <w:r>
          <w:rPr>
            <w:rStyle w:val="Hyperlink"/>
          </w:rPr>
          <w:t>https://github.com/ApluUalberta/Crime-Statistics-Database-Program</w:t>
        </w:r>
      </w:hyperlink>
    </w:p>
    <w:p w14:paraId="216FD3A9" w14:textId="093F7AEA" w:rsidR="00F91731" w:rsidRDefault="00F91731" w:rsidP="00F9173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imple Command Line Interface that allows for 4 complex database queries on a given</w:t>
      </w:r>
      <w:r w:rsidR="00A75C84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database</w:t>
      </w:r>
    </w:p>
    <w:p w14:paraId="5A17B67C" w14:textId="748DD75F" w:rsidR="00F91731" w:rsidRDefault="00F91731" w:rsidP="00F9173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Embedded SQLITE3</w:t>
      </w:r>
      <w:r w:rsidR="0027738E">
        <w:rPr>
          <w:rFonts w:ascii="Times New Roman" w:eastAsia="Times New Roman" w:hAnsi="Times New Roman" w:cs="Times New Roman"/>
          <w:color w:val="000000"/>
          <w:lang w:val="en-CA" w:eastAsia="en-CA"/>
        </w:rPr>
        <w:t>/SQL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Queries in Python to create a simple UI</w:t>
      </w:r>
    </w:p>
    <w:p w14:paraId="5AC0A6CF" w14:textId="77777777" w:rsidR="00F91731" w:rsidRDefault="00F91731" w:rsidP="00F9173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Imported Pandas and Folium Libraries to plot queried data onto graphs</w:t>
      </w:r>
    </w:p>
    <w:p w14:paraId="2BCC4564" w14:textId="77777777" w:rsidR="00F91731" w:rsidRDefault="00F91731" w:rsidP="00F9173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Menu Entry runs 1 of 4 Queries depending on user input</w:t>
      </w:r>
    </w:p>
    <w:p w14:paraId="00E7FF78" w14:textId="77777777" w:rsidR="00EB017B" w:rsidRPr="005C56B1" w:rsidRDefault="00EB017B" w:rsidP="00EB017B">
      <w:pPr>
        <w:spacing w:after="0" w:line="276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</w:pPr>
      <w:r w:rsidRPr="005C56B1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Arduino Powerlifting Lock Box (December 2019 – Present)</w:t>
      </w:r>
    </w:p>
    <w:p w14:paraId="5F4061E1" w14:textId="77777777" w:rsidR="00EB017B" w:rsidRPr="005C56B1" w:rsidRDefault="00EB017B" w:rsidP="00EB017B">
      <w:p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5C56B1">
        <w:rPr>
          <w:rFonts w:ascii="Times New Roman" w:eastAsia="Times New Roman" w:hAnsi="Times New Roman" w:cs="Times New Roman"/>
          <w:color w:val="000000"/>
          <w:lang w:val="en-CA" w:eastAsia="en-CA"/>
        </w:rPr>
        <w:t>Chalk Bowl Locking Mechanism – Arduino Uno</w:t>
      </w:r>
    </w:p>
    <w:p w14:paraId="43F7D2ED" w14:textId="77777777" w:rsidR="00EB017B" w:rsidRDefault="00EB017B" w:rsidP="00EB017B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Programmed Arduino Project to make a Weightlifting Chalk bowl lockable</w:t>
      </w:r>
    </w:p>
    <w:p w14:paraId="15639967" w14:textId="77777777" w:rsidR="00EB017B" w:rsidRDefault="00EB017B" w:rsidP="00EB017B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4-digit keypad verification password Solenoid Door lock mechanism with a 6V Relay</w:t>
      </w:r>
    </w:p>
    <w:p w14:paraId="1D063D83" w14:textId="7B2C85A2" w:rsidR="00F91731" w:rsidRPr="00F91731" w:rsidRDefault="00EB017B" w:rsidP="00F91731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ecured in a locked Plywood container, attached to a hinge and a lid.</w:t>
      </w:r>
    </w:p>
    <w:p w14:paraId="6D24B74C" w14:textId="57574987" w:rsidR="00EB017B" w:rsidRPr="00EB017B" w:rsidRDefault="00C72047" w:rsidP="00EB017B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Satisfying customer concerns by continuous prototype iterations to </w:t>
      </w:r>
      <w:r w:rsidR="005A5321">
        <w:rPr>
          <w:rFonts w:ascii="Times New Roman" w:eastAsia="Times New Roman" w:hAnsi="Times New Roman" w:cs="Times New Roman"/>
          <w:color w:val="000000"/>
          <w:lang w:val="en-CA" w:eastAsia="en-CA"/>
        </w:rPr>
        <w:t>refine proof-of-concept implementation and assess market validation</w:t>
      </w:r>
    </w:p>
    <w:p w14:paraId="06E89AFF" w14:textId="797BE481" w:rsidR="003F27EE" w:rsidRPr="00A37CA1" w:rsidRDefault="003F27EE" w:rsidP="003F27EE">
      <w:pPr>
        <w:pBdr>
          <w:bottom w:val="thinThickThinMediumGap" w:sz="18" w:space="1" w:color="auto"/>
        </w:pBdr>
        <w:spacing w:after="200" w:line="276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Hobbies</w:t>
      </w:r>
    </w:p>
    <w:p w14:paraId="52C14F8D" w14:textId="715EE1A0" w:rsidR="007D1ABA" w:rsidRPr="008A52FF" w:rsidRDefault="00041BAF" w:rsidP="007D1ABA">
      <w:pPr>
        <w:numPr>
          <w:ilvl w:val="0"/>
          <w:numId w:val="5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Powerlifting, Drone Photography, RC Vehicle Modification, E-Commerce Entrepreneurship</w:t>
      </w:r>
    </w:p>
    <w:sectPr w:rsidR="007D1ABA" w:rsidRPr="008A52FF" w:rsidSect="00A37CA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F05C0C"/>
    <w:multiLevelType w:val="multilevel"/>
    <w:tmpl w:val="04765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F70A92"/>
    <w:multiLevelType w:val="hybridMultilevel"/>
    <w:tmpl w:val="4BC42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857177"/>
    <w:multiLevelType w:val="multilevel"/>
    <w:tmpl w:val="6E4E3A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D06381E"/>
    <w:multiLevelType w:val="hybridMultilevel"/>
    <w:tmpl w:val="839C59F4"/>
    <w:lvl w:ilvl="0" w:tplc="A07652CA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E44FDD"/>
    <w:multiLevelType w:val="hybridMultilevel"/>
    <w:tmpl w:val="5D18BE0A"/>
    <w:lvl w:ilvl="0" w:tplc="3106384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694E76"/>
    <w:multiLevelType w:val="hybridMultilevel"/>
    <w:tmpl w:val="77AC8A76"/>
    <w:lvl w:ilvl="0" w:tplc="A198D846">
      <w:start w:val="3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B754A49"/>
    <w:multiLevelType w:val="multilevel"/>
    <w:tmpl w:val="22AC8E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9F3257F"/>
    <w:multiLevelType w:val="hybridMultilevel"/>
    <w:tmpl w:val="7D0A47D8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12513D"/>
    <w:multiLevelType w:val="hybridMultilevel"/>
    <w:tmpl w:val="4302063C"/>
    <w:lvl w:ilvl="0" w:tplc="275697C0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72853CE"/>
    <w:multiLevelType w:val="hybridMultilevel"/>
    <w:tmpl w:val="88164EE8"/>
    <w:lvl w:ilvl="0" w:tplc="31C239B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4B52B0"/>
    <w:multiLevelType w:val="hybridMultilevel"/>
    <w:tmpl w:val="EEFE278E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AC301E3"/>
    <w:multiLevelType w:val="hybridMultilevel"/>
    <w:tmpl w:val="07FC99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E550BFF"/>
    <w:multiLevelType w:val="hybridMultilevel"/>
    <w:tmpl w:val="E00E3E24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31B1319"/>
    <w:multiLevelType w:val="multilevel"/>
    <w:tmpl w:val="A314C9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0"/>
    <w:lvlOverride w:ilvl="0">
      <w:lvl w:ilvl="0">
        <w:numFmt w:val="decimal"/>
        <w:lvlText w:val=""/>
        <w:lvlJc w:val="left"/>
      </w:lvl>
    </w:lvlOverride>
    <w:lvlOverride w:ilvl="1">
      <w:lvl w:ilvl="1">
        <w:start w:val="1"/>
        <w:numFmt w:val="decimal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cs="Times New Roman" w:hint="default"/>
          <w:sz w:val="20"/>
        </w:rPr>
      </w:lvl>
    </w:lvlOverride>
    <w:lvlOverride w:ilvl="2">
      <w:lvl w:ilvl="2">
        <w:numFmt w:val="decimal"/>
        <w:lvlText w:val=""/>
        <w:lvlJc w:val="left"/>
      </w:lvl>
    </w:lvlOverride>
    <w:lvlOverride w:ilvl="3">
      <w:lvl w:ilvl="3">
        <w:numFmt w:val="decimal"/>
        <w:lvlText w:val=""/>
        <w:lvlJc w:val="left"/>
      </w:lvl>
    </w:lvlOverride>
    <w:lvlOverride w:ilvl="4">
      <w:lvl w:ilvl="4">
        <w:numFmt w:val="decimal"/>
        <w:lvlText w:val=""/>
        <w:lvlJc w:val="left"/>
      </w:lvl>
    </w:lvlOverride>
    <w:lvlOverride w:ilvl="5">
      <w:lvl w:ilvl="5">
        <w:numFmt w:val="decimal"/>
        <w:lvlText w:val=""/>
        <w:lvlJc w:val="left"/>
      </w:lvl>
    </w:lvlOverride>
    <w:lvlOverride w:ilvl="6">
      <w:lvl w:ilvl="6">
        <w:numFmt w:val="decimal"/>
        <w:lvlText w:val=""/>
        <w:lvlJc w:val="left"/>
      </w:lvl>
    </w:lvlOverride>
    <w:lvlOverride w:ilvl="7">
      <w:lvl w:ilvl="7">
        <w:numFmt w:val="decimal"/>
        <w:lvlText w:val=""/>
        <w:lvlJc w:val="left"/>
      </w:lvl>
    </w:lvlOverride>
    <w:lvlOverride w:ilvl="8">
      <w:lvl w:ilvl="8">
        <w:numFmt w:val="decimal"/>
        <w:lvlText w:val=""/>
        <w:lvlJc w:val="left"/>
      </w:lvl>
    </w:lvlOverride>
  </w:num>
  <w:num w:numId="3">
    <w:abstractNumId w:val="2"/>
  </w:num>
  <w:num w:numId="4">
    <w:abstractNumId w:val="6"/>
  </w:num>
  <w:num w:numId="5">
    <w:abstractNumId w:val="13"/>
  </w:num>
  <w:num w:numId="6">
    <w:abstractNumId w:val="3"/>
  </w:num>
  <w:num w:numId="7">
    <w:abstractNumId w:val="8"/>
  </w:num>
  <w:num w:numId="8">
    <w:abstractNumId w:val="10"/>
  </w:num>
  <w:num w:numId="9">
    <w:abstractNumId w:val="5"/>
  </w:num>
  <w:num w:numId="10">
    <w:abstractNumId w:val="1"/>
  </w:num>
  <w:num w:numId="11">
    <w:abstractNumId w:val="12"/>
  </w:num>
  <w:num w:numId="12">
    <w:abstractNumId w:val="7"/>
  </w:num>
  <w:num w:numId="13">
    <w:abstractNumId w:val="11"/>
  </w:num>
  <w:num w:numId="14">
    <w:abstractNumId w:val="4"/>
  </w:num>
  <w:num w:numId="1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MTYyNDKwNDYxNzdS0lEKTi0uzszPAykwMqoFAA+UHbAtAAAA"/>
  </w:docVars>
  <w:rsids>
    <w:rsidRoot w:val="00740F48"/>
    <w:rsid w:val="00041BAF"/>
    <w:rsid w:val="00046CD8"/>
    <w:rsid w:val="00081342"/>
    <w:rsid w:val="00083652"/>
    <w:rsid w:val="0008772C"/>
    <w:rsid w:val="000B0545"/>
    <w:rsid w:val="00180757"/>
    <w:rsid w:val="001C3246"/>
    <w:rsid w:val="001D5218"/>
    <w:rsid w:val="002067B1"/>
    <w:rsid w:val="00207B4E"/>
    <w:rsid w:val="0027738E"/>
    <w:rsid w:val="00281357"/>
    <w:rsid w:val="00302A8A"/>
    <w:rsid w:val="00385B7F"/>
    <w:rsid w:val="00393EC5"/>
    <w:rsid w:val="003B5FB6"/>
    <w:rsid w:val="003C108A"/>
    <w:rsid w:val="003F27EE"/>
    <w:rsid w:val="00453B86"/>
    <w:rsid w:val="00462E08"/>
    <w:rsid w:val="00470A0F"/>
    <w:rsid w:val="004A3313"/>
    <w:rsid w:val="004B4C0C"/>
    <w:rsid w:val="004C7DFC"/>
    <w:rsid w:val="004F7D5E"/>
    <w:rsid w:val="00511D41"/>
    <w:rsid w:val="005273DF"/>
    <w:rsid w:val="00552046"/>
    <w:rsid w:val="005551A6"/>
    <w:rsid w:val="005614AE"/>
    <w:rsid w:val="005A5321"/>
    <w:rsid w:val="005B47A8"/>
    <w:rsid w:val="005C33B5"/>
    <w:rsid w:val="0060034C"/>
    <w:rsid w:val="006375DD"/>
    <w:rsid w:val="006630CB"/>
    <w:rsid w:val="00666C64"/>
    <w:rsid w:val="006A6741"/>
    <w:rsid w:val="00740F48"/>
    <w:rsid w:val="00742B4D"/>
    <w:rsid w:val="007D1ABA"/>
    <w:rsid w:val="007F49BD"/>
    <w:rsid w:val="008479B9"/>
    <w:rsid w:val="00893D16"/>
    <w:rsid w:val="008A52FF"/>
    <w:rsid w:val="008D5676"/>
    <w:rsid w:val="008F0131"/>
    <w:rsid w:val="008F42D0"/>
    <w:rsid w:val="00927DA2"/>
    <w:rsid w:val="0093479C"/>
    <w:rsid w:val="00935B9D"/>
    <w:rsid w:val="00940858"/>
    <w:rsid w:val="009437CD"/>
    <w:rsid w:val="00952CD2"/>
    <w:rsid w:val="0099169B"/>
    <w:rsid w:val="00997CC3"/>
    <w:rsid w:val="009C19E8"/>
    <w:rsid w:val="009E218E"/>
    <w:rsid w:val="009F253D"/>
    <w:rsid w:val="00A2573C"/>
    <w:rsid w:val="00A26306"/>
    <w:rsid w:val="00A379D8"/>
    <w:rsid w:val="00A37CA1"/>
    <w:rsid w:val="00A5150D"/>
    <w:rsid w:val="00A75C84"/>
    <w:rsid w:val="00B53E98"/>
    <w:rsid w:val="00B660ED"/>
    <w:rsid w:val="00B95631"/>
    <w:rsid w:val="00B9765B"/>
    <w:rsid w:val="00C336EA"/>
    <w:rsid w:val="00C36B64"/>
    <w:rsid w:val="00C4102C"/>
    <w:rsid w:val="00C6697C"/>
    <w:rsid w:val="00C72047"/>
    <w:rsid w:val="00C83B74"/>
    <w:rsid w:val="00C94FBD"/>
    <w:rsid w:val="00CB70DB"/>
    <w:rsid w:val="00CF1FD9"/>
    <w:rsid w:val="00D66634"/>
    <w:rsid w:val="00D9287C"/>
    <w:rsid w:val="00DD1CB1"/>
    <w:rsid w:val="00DD28E5"/>
    <w:rsid w:val="00DF7139"/>
    <w:rsid w:val="00E028DE"/>
    <w:rsid w:val="00E33FB6"/>
    <w:rsid w:val="00E63390"/>
    <w:rsid w:val="00E87F05"/>
    <w:rsid w:val="00EB017B"/>
    <w:rsid w:val="00EE090F"/>
    <w:rsid w:val="00F74BFE"/>
    <w:rsid w:val="00F91731"/>
    <w:rsid w:val="00FC36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E7A676"/>
  <w15:chartTrackingRefBased/>
  <w15:docId w15:val="{5CBD8122-99CC-447E-B65E-3E3426E24A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F1FD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8772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F7D5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7D5E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8D56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451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CMPUT301F19T03/GroupProject1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linkedin.com/in/allen-lu-219115195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aplu@ualberta.ca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github.com/ApluUalberta/Crime-Statistics-Database-Progra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6A42F6-1ED6-43BC-BCA6-0E1213F883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8</TotalTime>
  <Pages>1</Pages>
  <Words>421</Words>
  <Characters>240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en</dc:creator>
  <cp:keywords/>
  <dc:description/>
  <cp:lastModifiedBy>Allen</cp:lastModifiedBy>
  <cp:revision>85</cp:revision>
  <cp:lastPrinted>2020-02-11T03:47:00Z</cp:lastPrinted>
  <dcterms:created xsi:type="dcterms:W3CDTF">2019-10-14T22:49:00Z</dcterms:created>
  <dcterms:modified xsi:type="dcterms:W3CDTF">2020-02-14T19:11:00Z</dcterms:modified>
</cp:coreProperties>
</file>